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3BABA06" w:rsidR="00AE185D" w:rsidRDefault="00C07B9B" w:rsidP="007A2B5C">
      <w:pPr>
        <w:pStyle w:val="Title"/>
        <w:jc w:val="center"/>
      </w:pPr>
      <w:r>
        <w:rPr>
          <w:rFonts w:ascii="Times New Roman" w:hAnsi="Times New Roman" w:cs="Times New Roman" w:hint="eastAsia"/>
          <w:sz w:val="44"/>
          <w:szCs w:val="44"/>
        </w:rPr>
        <w:t>Running Linux on Windows or MacOS</w:t>
      </w:r>
    </w:p>
    <w:p w14:paraId="56641677" w14:textId="19D8E8DD" w:rsidR="00577CD8" w:rsidRDefault="00567CF1" w:rsidP="00C07B9B">
      <w:pPr>
        <w:spacing w:before="240"/>
        <w:ind w:left="-5" w:right="54"/>
        <w:rPr>
          <w:rFonts w:eastAsiaTheme="minorEastAsia"/>
        </w:rPr>
      </w:pPr>
      <w:r>
        <w:t xml:space="preserve">Since Windows </w:t>
      </w:r>
      <w:r w:rsidR="00C07B9B">
        <w:rPr>
          <w:rFonts w:eastAsiaTheme="minorEastAsia" w:hint="eastAsia"/>
        </w:rPr>
        <w:t xml:space="preserve">has limited support for </w:t>
      </w:r>
      <w:proofErr w:type="spellStart"/>
      <w:r w:rsidR="00C07B9B">
        <w:rPr>
          <w:rFonts w:eastAsiaTheme="minorEastAsia" w:hint="eastAsia"/>
        </w:rPr>
        <w:t>pthread</w:t>
      </w:r>
      <w:proofErr w:type="spellEnd"/>
      <w:r w:rsidR="00C07B9B">
        <w:rPr>
          <w:rFonts w:eastAsiaTheme="minorEastAsia" w:hint="eastAsia"/>
        </w:rPr>
        <w:t xml:space="preserve"> APIs and process </w:t>
      </w:r>
      <w:proofErr w:type="gramStart"/>
      <w:r w:rsidR="00C07B9B">
        <w:rPr>
          <w:rFonts w:eastAsiaTheme="minorEastAsia" w:hint="eastAsia"/>
        </w:rPr>
        <w:t>fork</w:t>
      </w:r>
      <w:r w:rsidR="00C07B9B">
        <w:rPr>
          <w:rFonts w:eastAsiaTheme="minorEastAsia"/>
          <w:lang w:val="en-GB"/>
        </w:rPr>
        <w:t>(</w:t>
      </w:r>
      <w:proofErr w:type="gramEnd"/>
      <w:r w:rsidR="00C07B9B">
        <w:rPr>
          <w:rFonts w:eastAsiaTheme="minorEastAsia"/>
          <w:lang w:val="en-GB"/>
        </w:rPr>
        <w:t xml:space="preserve">) </w:t>
      </w:r>
      <w:proofErr w:type="spellStart"/>
      <w:r w:rsidR="00C07B9B">
        <w:rPr>
          <w:rFonts w:eastAsiaTheme="minorEastAsia"/>
          <w:lang w:val="en-GB"/>
        </w:rPr>
        <w:t>syscall</w:t>
      </w:r>
      <w:proofErr w:type="spellEnd"/>
      <w:r w:rsidR="00C07B9B">
        <w:rPr>
          <w:rFonts w:eastAsiaTheme="minorEastAsia"/>
          <w:lang w:val="en-GB"/>
        </w:rPr>
        <w:t>, some assignments must be done on Linux.</w:t>
      </w:r>
      <w:r w:rsidR="00C07B9B">
        <w:rPr>
          <w:rFonts w:eastAsiaTheme="minorEastAsia"/>
        </w:rPr>
        <w:t xml:space="preserve"> You have several options, depending on your laptop platform</w:t>
      </w:r>
    </w:p>
    <w:p w14:paraId="1D200D44" w14:textId="7843D25D" w:rsidR="00C105E2" w:rsidRDefault="00C105E2" w:rsidP="00C07B9B">
      <w:pPr>
        <w:spacing w:before="240"/>
        <w:ind w:left="-5" w:right="54"/>
        <w:rPr>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sidR="00C657A2">
        <w:rPr>
          <w:rFonts w:eastAsiaTheme="minorEastAsia"/>
          <w:lang w:val="en-GB"/>
        </w:rPr>
        <w:t>Use Secure Shell (</w:t>
      </w:r>
      <w:r>
        <w:rPr>
          <w:rFonts w:eastAsiaTheme="minorEastAsia" w:hint="eastAsia"/>
        </w:rPr>
        <w:t>SSH</w:t>
      </w:r>
      <w:r w:rsidR="00C657A2">
        <w:rPr>
          <w:rFonts w:eastAsiaTheme="minorEastAsia"/>
        </w:rPr>
        <w:t>)</w:t>
      </w:r>
      <w:r>
        <w:rPr>
          <w:rFonts w:eastAsiaTheme="minorEastAsia" w:hint="eastAsia"/>
        </w:rPr>
        <w:t xml:space="preserve"> to</w:t>
      </w:r>
      <w:r w:rsidR="00C657A2">
        <w:rPr>
          <w:rFonts w:eastAsiaTheme="minorEastAsia"/>
        </w:rPr>
        <w:t xml:space="preserve"> connect to</w:t>
      </w:r>
      <w:r>
        <w:rPr>
          <w:rFonts w:eastAsiaTheme="minorEastAsia" w:hint="eastAsia"/>
        </w:rPr>
        <w:t xml:space="preserve"> a terminal in Adams Hall</w:t>
      </w:r>
      <w:r>
        <w:rPr>
          <w:rFonts w:eastAsiaTheme="minorEastAsia"/>
        </w:rPr>
        <w:t xml:space="preserve">. Please refer to </w:t>
      </w:r>
      <w:hyperlink r:id="rId8" w:history="1">
        <w:r w:rsidRPr="00E10B5C">
          <w:rPr>
            <w:rStyle w:val="Hyperlink"/>
            <w:rFonts w:eastAsiaTheme="minorEastAsia"/>
          </w:rPr>
          <w:t>COMPUTER SCIENCE</w:t>
        </w:r>
        <w:r w:rsidR="00C657A2">
          <w:rPr>
            <w:rStyle w:val="Hyperlink"/>
            <w:rFonts w:eastAsiaTheme="minorEastAsia"/>
          </w:rPr>
          <w:t xml:space="preserve"> </w:t>
        </w:r>
        <w:r w:rsidRPr="00E10B5C">
          <w:rPr>
            <w:rStyle w:val="Hyperlink"/>
            <w:rFonts w:eastAsiaTheme="minorEastAsia"/>
          </w:rPr>
          <w:t>LAB TECHNOLOGY GUIDE</w:t>
        </w:r>
      </w:hyperlink>
      <w:r>
        <w:rPr>
          <w:rFonts w:eastAsiaTheme="minorEastAsia"/>
        </w:rPr>
        <w:t xml:space="preserve"> for more details.</w:t>
      </w:r>
    </w:p>
    <w:p w14:paraId="007DCB22" w14:textId="33CB9A4C" w:rsidR="00C105E2" w:rsidRPr="00C105E2" w:rsidRDefault="00C105E2" w:rsidP="00C07B9B">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C07B9B">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0A78D70D" w:rsidR="00577CD8" w:rsidRDefault="00577CD8" w:rsidP="00567CF1">
      <w:pPr>
        <w:spacing w:before="240"/>
        <w:ind w:left="-5" w:right="54"/>
        <w:rPr>
          <w:rFonts w:eastAsiaTheme="minorEastAsia"/>
        </w:rPr>
      </w:pPr>
      <w:r>
        <w:rPr>
          <w:rFonts w:eastAsiaTheme="minorEastAsia"/>
        </w:rPr>
        <w:t>You can use text editors</w:t>
      </w:r>
      <w:r w:rsidR="00C657A2">
        <w:rPr>
          <w:rFonts w:eastAsiaTheme="minorEastAsia"/>
        </w:rPr>
        <w:t xml:space="preserve"> on Linux</w:t>
      </w:r>
      <w:r>
        <w:rPr>
          <w:rFonts w:eastAsiaTheme="minorEastAsia"/>
        </w:rPr>
        <w:t xml:space="preserve"> such as </w:t>
      </w:r>
      <w:r w:rsidR="000D348E">
        <w:rPr>
          <w:rFonts w:eastAsiaTheme="minorEastAsia" w:hint="eastAsia"/>
        </w:rPr>
        <w:t>n</w:t>
      </w:r>
      <w:r>
        <w:rPr>
          <w:rFonts w:eastAsiaTheme="minorEastAsia"/>
        </w:rPr>
        <w:t xml:space="preserve">ano, </w:t>
      </w:r>
      <w:r w:rsidR="000D348E">
        <w:rPr>
          <w:rFonts w:eastAsiaTheme="minorEastAsia" w:hint="eastAsia"/>
        </w:rPr>
        <w:t>e</w:t>
      </w:r>
      <w:r>
        <w:rPr>
          <w:rFonts w:eastAsiaTheme="minorEastAsia"/>
        </w:rPr>
        <w:t xml:space="preserve">macs or </w:t>
      </w:r>
      <w:r w:rsidR="00C657A2">
        <w:rPr>
          <w:rFonts w:eastAsiaTheme="minorEastAsia"/>
        </w:rPr>
        <w:t>vi</w:t>
      </w:r>
      <w:r>
        <w:rPr>
          <w:rFonts w:eastAsiaTheme="minorEastAsia"/>
        </w:rPr>
        <w:t xml:space="preserve"> on the SSH terminal</w:t>
      </w:r>
      <w:r w:rsidR="000D348E">
        <w:rPr>
          <w:rFonts w:eastAsiaTheme="minorEastAsia"/>
        </w:rPr>
        <w:t xml:space="preserve">: </w:t>
      </w:r>
      <w:hyperlink r:id="rId9" w:history="1">
        <w:r w:rsidR="000D348E" w:rsidRPr="00DC2BCB">
          <w:rPr>
            <w:rStyle w:val="Hyperlink"/>
            <w:rFonts w:eastAsiaTheme="minorEastAsia"/>
          </w:rPr>
          <w:t>https://www.geeksforgeeks.org/linux-text-editors/</w:t>
        </w:r>
      </w:hyperlink>
      <w:r w:rsidR="000D348E">
        <w:rPr>
          <w:rFonts w:eastAsiaTheme="minorEastAsia"/>
        </w:rPr>
        <w:t xml:space="preserve">, </w:t>
      </w:r>
      <w:r>
        <w:rPr>
          <w:rFonts w:eastAsiaTheme="minorEastAsia"/>
        </w:rPr>
        <w:t>or if you want to use the VS Code IDE</w:t>
      </w:r>
      <w:r w:rsidR="00C657A2">
        <w:rPr>
          <w:rFonts w:eastAsiaTheme="minorEastAsia"/>
        </w:rPr>
        <w:t xml:space="preserve"> on Windows</w:t>
      </w:r>
      <w:r>
        <w:rPr>
          <w:rFonts w:eastAsiaTheme="minorEastAsia"/>
        </w:rPr>
        <w:t xml:space="preserve">, refer to this link: </w:t>
      </w:r>
      <w:hyperlink r:id="rId10"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12EBA14A" w:rsidR="00567CF1" w:rsidRDefault="00C105E2" w:rsidP="00567CF1">
      <w:pPr>
        <w:spacing w:before="240"/>
        <w:ind w:left="-5" w:right="54"/>
      </w:pPr>
      <w:r w:rsidRPr="00C105E2">
        <w:rPr>
          <w:rFonts w:eastAsiaTheme="minorEastAsia"/>
          <w:b/>
          <w:bCs/>
        </w:rPr>
        <w:t>Option 2:</w:t>
      </w:r>
      <w:r>
        <w:rPr>
          <w:rFonts w:eastAsiaTheme="minorEastAsia"/>
        </w:rPr>
        <w:t xml:space="preserve"> </w:t>
      </w:r>
      <w:r w:rsidR="00C07B9B">
        <w:rPr>
          <w:rFonts w:eastAsiaTheme="minorEastAsia"/>
        </w:rPr>
        <w:t xml:space="preserve">If your laptop runs Windows, </w:t>
      </w:r>
      <w:r w:rsidR="00C07B9B">
        <w:t>i</w:t>
      </w:r>
      <w:r w:rsidR="00567CF1">
        <w:t xml:space="preserve">nstall </w:t>
      </w:r>
      <w:r w:rsidR="00567CF1" w:rsidRPr="000A5FDF">
        <w:t>Windows Subsystem for Linux (WSL)</w:t>
      </w:r>
      <w:r w:rsidR="00567CF1">
        <w:t xml:space="preserve">: </w:t>
      </w:r>
      <w:hyperlink r:id="rId11"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2" w:history="1">
        <w:r w:rsidR="00567CF1" w:rsidRPr="007541C8">
          <w:rPr>
            <w:rStyle w:val="Hyperlink"/>
          </w:rPr>
          <w:t>https://code.visualstudio.com/docs/remote/wsl</w:t>
        </w:r>
      </w:hyperlink>
      <w:r w:rsidR="00567CF1">
        <w:t>.</w:t>
      </w:r>
    </w:p>
    <w:p w14:paraId="2973C1AD" w14:textId="725E15B1" w:rsidR="00C90596" w:rsidRPr="00C90596" w:rsidRDefault="00C07B9B" w:rsidP="00C07B9B">
      <w:pPr>
        <w:spacing w:before="240"/>
        <w:ind w:left="-5" w:right="54"/>
      </w:pPr>
      <w:r w:rsidRPr="00C105E2">
        <w:rPr>
          <w:rFonts w:eastAsiaTheme="minorEastAsia"/>
          <w:b/>
          <w:bCs/>
        </w:rPr>
        <w:t xml:space="preserve">Option </w:t>
      </w:r>
      <w:r>
        <w:rPr>
          <w:rFonts w:eastAsiaTheme="minorEastAsia"/>
          <w:b/>
          <w:bCs/>
        </w:rPr>
        <w:t>3</w:t>
      </w:r>
      <w:r w:rsidRPr="00C105E2">
        <w:rPr>
          <w:rFonts w:eastAsiaTheme="minorEastAsia"/>
          <w:b/>
          <w:bCs/>
        </w:rPr>
        <w:t>:</w:t>
      </w:r>
      <w:r>
        <w:rPr>
          <w:rFonts w:eastAsiaTheme="minorEastAsia"/>
        </w:rPr>
        <w:t xml:space="preserve"> If your laptop runs MacOS, </w:t>
      </w:r>
      <w:r>
        <w:t xml:space="preserve">install UTM: </w:t>
      </w:r>
      <w:hyperlink r:id="rId13" w:history="1">
        <w:r w:rsidRPr="005D1643">
          <w:rPr>
            <w:rStyle w:val="Hyperlink"/>
          </w:rPr>
          <w:t>https://macpaw.com/how-to/install-linux-on-mac</w:t>
        </w:r>
      </w:hyperlink>
      <w:r>
        <w:t>.</w:t>
      </w:r>
    </w:p>
    <w:sectPr w:rsidR="00C90596" w:rsidRPr="00C90596">
      <w:headerReference w:type="even" r:id="rId14"/>
      <w:headerReference w:type="default" r:id="rId15"/>
      <w:headerReference w:type="first" r:id="rId16"/>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0F884" w14:textId="77777777" w:rsidR="00795F90" w:rsidRDefault="00795F90" w:rsidP="00A65B1A">
      <w:pPr>
        <w:spacing w:after="0" w:line="240" w:lineRule="auto"/>
      </w:pPr>
      <w:r>
        <w:separator/>
      </w:r>
    </w:p>
  </w:endnote>
  <w:endnote w:type="continuationSeparator" w:id="0">
    <w:p w14:paraId="78661B78" w14:textId="77777777" w:rsidR="00795F90" w:rsidRDefault="00795F90"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27C11" w14:textId="77777777" w:rsidR="00795F90" w:rsidRDefault="00795F90" w:rsidP="00A65B1A">
      <w:pPr>
        <w:spacing w:after="0" w:line="240" w:lineRule="auto"/>
      </w:pPr>
      <w:r>
        <w:separator/>
      </w:r>
    </w:p>
  </w:footnote>
  <w:footnote w:type="continuationSeparator" w:id="0">
    <w:p w14:paraId="2D011351" w14:textId="77777777" w:rsidR="00795F90" w:rsidRDefault="00795F90"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kwNKkFAAr3AMQtAAAA"/>
  </w:docVars>
  <w:rsids>
    <w:rsidRoot w:val="00AE185D"/>
    <w:rsid w:val="000063E7"/>
    <w:rsid w:val="000239EB"/>
    <w:rsid w:val="00066559"/>
    <w:rsid w:val="000874ED"/>
    <w:rsid w:val="000A10F0"/>
    <w:rsid w:val="000A5FDF"/>
    <w:rsid w:val="000D348E"/>
    <w:rsid w:val="00196C1D"/>
    <w:rsid w:val="001A5528"/>
    <w:rsid w:val="0021511E"/>
    <w:rsid w:val="0022658A"/>
    <w:rsid w:val="00251AD4"/>
    <w:rsid w:val="00264A8D"/>
    <w:rsid w:val="0029641E"/>
    <w:rsid w:val="002C7E6C"/>
    <w:rsid w:val="002E5831"/>
    <w:rsid w:val="0030586D"/>
    <w:rsid w:val="00371859"/>
    <w:rsid w:val="003C7960"/>
    <w:rsid w:val="003D34C0"/>
    <w:rsid w:val="003E70AF"/>
    <w:rsid w:val="003F13ED"/>
    <w:rsid w:val="003F1E59"/>
    <w:rsid w:val="00416A25"/>
    <w:rsid w:val="00456B4D"/>
    <w:rsid w:val="0046360F"/>
    <w:rsid w:val="004E08D5"/>
    <w:rsid w:val="00511BEC"/>
    <w:rsid w:val="0052568F"/>
    <w:rsid w:val="005318AB"/>
    <w:rsid w:val="00555731"/>
    <w:rsid w:val="00567CF1"/>
    <w:rsid w:val="00577CD8"/>
    <w:rsid w:val="00582DC3"/>
    <w:rsid w:val="00597A81"/>
    <w:rsid w:val="005C77EA"/>
    <w:rsid w:val="005D2C96"/>
    <w:rsid w:val="005F5512"/>
    <w:rsid w:val="006439AD"/>
    <w:rsid w:val="00652005"/>
    <w:rsid w:val="00654E79"/>
    <w:rsid w:val="006818A1"/>
    <w:rsid w:val="00703BFC"/>
    <w:rsid w:val="00752966"/>
    <w:rsid w:val="00756BD6"/>
    <w:rsid w:val="00795F90"/>
    <w:rsid w:val="007A2B5C"/>
    <w:rsid w:val="007C5923"/>
    <w:rsid w:val="007F7799"/>
    <w:rsid w:val="00824BDC"/>
    <w:rsid w:val="00886DB5"/>
    <w:rsid w:val="008B006C"/>
    <w:rsid w:val="008C5834"/>
    <w:rsid w:val="009012A7"/>
    <w:rsid w:val="00955DEC"/>
    <w:rsid w:val="009579F4"/>
    <w:rsid w:val="0099161B"/>
    <w:rsid w:val="00993D02"/>
    <w:rsid w:val="009A0FF9"/>
    <w:rsid w:val="009A489E"/>
    <w:rsid w:val="009A78E0"/>
    <w:rsid w:val="009D6176"/>
    <w:rsid w:val="009F01B0"/>
    <w:rsid w:val="00A036A6"/>
    <w:rsid w:val="00A22935"/>
    <w:rsid w:val="00A65B1A"/>
    <w:rsid w:val="00A92630"/>
    <w:rsid w:val="00AE185D"/>
    <w:rsid w:val="00B1306E"/>
    <w:rsid w:val="00B176D8"/>
    <w:rsid w:val="00B213B9"/>
    <w:rsid w:val="00B445C5"/>
    <w:rsid w:val="00B863C4"/>
    <w:rsid w:val="00B919E9"/>
    <w:rsid w:val="00BC2017"/>
    <w:rsid w:val="00BF0557"/>
    <w:rsid w:val="00C02119"/>
    <w:rsid w:val="00C07B9B"/>
    <w:rsid w:val="00C105E2"/>
    <w:rsid w:val="00C24743"/>
    <w:rsid w:val="00C34BC3"/>
    <w:rsid w:val="00C53383"/>
    <w:rsid w:val="00C657A2"/>
    <w:rsid w:val="00C70AC5"/>
    <w:rsid w:val="00C86183"/>
    <w:rsid w:val="00C90596"/>
    <w:rsid w:val="00C93F0B"/>
    <w:rsid w:val="00CA318F"/>
    <w:rsid w:val="00CA39F3"/>
    <w:rsid w:val="00CA45CA"/>
    <w:rsid w:val="00CD29E0"/>
    <w:rsid w:val="00CE72E1"/>
    <w:rsid w:val="00CF60F3"/>
    <w:rsid w:val="00D022E3"/>
    <w:rsid w:val="00D457C1"/>
    <w:rsid w:val="00D607D2"/>
    <w:rsid w:val="00DD1A69"/>
    <w:rsid w:val="00E10B5C"/>
    <w:rsid w:val="00E52B01"/>
    <w:rsid w:val="00E95480"/>
    <w:rsid w:val="00ED3258"/>
    <w:rsid w:val="00ED7C97"/>
    <w:rsid w:val="00F179D3"/>
    <w:rsid w:val="00F2579F"/>
    <w:rsid w:val="00F342B0"/>
    <w:rsid w:val="00F45AC1"/>
    <w:rsid w:val="00F56DF6"/>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u\Documents\GitHub\CSC112Sp25\Labs\csguide2024.pdf" TargetMode="External"/><Relationship Id="rId13" Type="http://schemas.openxmlformats.org/officeDocument/2006/relationships/hyperlink" Target="https://macpaw.com/how-to/install-linux-on-ma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visualstudio.com/docs/remote/ws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windows/wsl/instal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evblogs.microsoft.com/cppblog/integrated-terminal-in-visual-studio-new-ssh-integration-for-linux-targeting/" TargetMode="External"/><Relationship Id="rId4" Type="http://schemas.openxmlformats.org/officeDocument/2006/relationships/settings" Target="settings.xml"/><Relationship Id="rId9" Type="http://schemas.openxmlformats.org/officeDocument/2006/relationships/hyperlink" Target="https://www.geeksforgeeks.org/linux-text-editor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8</TotalTime>
  <Pages>1</Pages>
  <Words>332</Words>
  <Characters>1909</Characters>
  <Application>Microsoft Office Word</Application>
  <DocSecurity>0</DocSecurity>
  <Lines>2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6</cp:revision>
  <dcterms:created xsi:type="dcterms:W3CDTF">2025-02-06T16:29:00Z</dcterms:created>
  <dcterms:modified xsi:type="dcterms:W3CDTF">2025-02-07T12:35:00Z</dcterms:modified>
</cp:coreProperties>
</file>